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1C71" w:rsidRDefault="0061485F">
      <w:r>
        <w:rPr>
          <w:noProof/>
        </w:rPr>
        <w:drawing>
          <wp:inline distT="0" distB="0" distL="0" distR="0" wp14:anchorId="2D6D2569" wp14:editId="5DB36192">
            <wp:extent cx="5667375" cy="7677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767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85F" w:rsidRDefault="0061485F"/>
    <w:p w:rsidR="0061485F" w:rsidRDefault="0061485F"/>
    <w:p w:rsidR="0061485F" w:rsidRDefault="0061485F"/>
    <w:p w:rsidR="0061485F" w:rsidRDefault="0061485F"/>
    <w:p w:rsidR="0061485F" w:rsidRDefault="0061485F">
      <w:r>
        <w:rPr>
          <w:noProof/>
        </w:rPr>
        <w:lastRenderedPageBreak/>
        <w:drawing>
          <wp:inline distT="0" distB="0" distL="0" distR="0" wp14:anchorId="1DFF7DEC" wp14:editId="4CACD140">
            <wp:extent cx="5534025" cy="7391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39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85F" w:rsidRDefault="0061485F"/>
    <w:p w:rsidR="0061485F" w:rsidRDefault="0061485F">
      <w:r>
        <w:rPr>
          <w:noProof/>
        </w:rPr>
        <w:drawing>
          <wp:inline distT="0" distB="0" distL="0" distR="0" wp14:anchorId="15617C49" wp14:editId="2DFEABB0">
            <wp:extent cx="5591175" cy="7419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74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85F" w:rsidRDefault="0061485F"/>
    <w:p w:rsidR="0061485F" w:rsidRDefault="0061485F">
      <w:r>
        <w:rPr>
          <w:noProof/>
        </w:rPr>
        <w:drawing>
          <wp:inline distT="0" distB="0" distL="0" distR="0" wp14:anchorId="536307D2" wp14:editId="5C54FF7F">
            <wp:extent cx="5600700" cy="6715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671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85F" w:rsidRDefault="0061485F"/>
    <w:p w:rsidR="0061485F" w:rsidRDefault="0061485F"/>
    <w:p w:rsidR="0061485F" w:rsidRDefault="0061485F">
      <w:r>
        <w:rPr>
          <w:noProof/>
        </w:rPr>
        <w:drawing>
          <wp:inline distT="0" distB="0" distL="0" distR="0" wp14:anchorId="155DE156" wp14:editId="5DCF9F33">
            <wp:extent cx="5514975" cy="74295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85F" w:rsidRDefault="0061485F"/>
    <w:p w:rsidR="0061485F" w:rsidRDefault="0061485F">
      <w:r>
        <w:rPr>
          <w:noProof/>
        </w:rPr>
        <w:drawing>
          <wp:inline distT="0" distB="0" distL="0" distR="0" wp14:anchorId="50F1F434" wp14:editId="39A9A544">
            <wp:extent cx="5553075" cy="7439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743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85F" w:rsidRDefault="0061485F"/>
    <w:p w:rsidR="0061485F" w:rsidRDefault="0061485F">
      <w:r>
        <w:rPr>
          <w:noProof/>
        </w:rPr>
        <w:drawing>
          <wp:inline distT="0" distB="0" distL="0" distR="0" wp14:anchorId="63094B3C" wp14:editId="1964E79B">
            <wp:extent cx="5600700" cy="4981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1485F" w:rsidSect="006D7A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3MDc3NTE2MjQ0NzVQ0lEKTi0uzszPAykwrAUAsGdZ0iwAAAA="/>
  </w:docVars>
  <w:rsids>
    <w:rsidRoot w:val="0061485F"/>
    <w:rsid w:val="0014582D"/>
    <w:rsid w:val="00151C71"/>
    <w:rsid w:val="0061485F"/>
    <w:rsid w:val="006D7A41"/>
    <w:rsid w:val="008B6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2FF4C"/>
  <w15:chartTrackingRefBased/>
  <w15:docId w15:val="{69842B2A-088D-483B-AB35-EE44F078A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="Times New Roman" w:cs="Times New Roman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ulainen Ruey</dc:creator>
  <cp:keywords/>
  <dc:description/>
  <cp:lastModifiedBy>Komulainen Ruey</cp:lastModifiedBy>
  <cp:revision>1</cp:revision>
  <dcterms:created xsi:type="dcterms:W3CDTF">2018-04-21T12:35:00Z</dcterms:created>
  <dcterms:modified xsi:type="dcterms:W3CDTF">2018-04-21T12:39:00Z</dcterms:modified>
</cp:coreProperties>
</file>